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4AE51BD5" w14:textId="77777777" w:rsidR="00A45E40" w:rsidRPr="00A45E40" w:rsidRDefault="00A45E40" w:rsidP="00536FD8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61D7FE4" w14:textId="77777777" w:rsidR="00A45E40" w:rsidRDefault="00A45E40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B59D5CE" w14:textId="77777777" w:rsidR="00A45E40" w:rsidRDefault="00A45E40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14F584F8" w14:textId="77777777" w:rsidR="00A45E40" w:rsidRPr="00A45E40" w:rsidRDefault="00A45E40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3E6084A6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3C55B07D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A6475" w14:textId="77777777" w:rsidR="004877CD" w:rsidRPr="003D2B36" w:rsidRDefault="004877CD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142B867C" w14:textId="77777777" w:rsidR="004877CD" w:rsidRPr="003D2B36" w:rsidRDefault="004877CD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DB763" w14:textId="77777777" w:rsidR="004877CD" w:rsidRPr="003D2B36" w:rsidRDefault="004877CD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7AC30B3" w14:textId="77777777" w:rsidR="004877CD" w:rsidRPr="003D2B36" w:rsidRDefault="004877CD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168C5"/>
    <w:rsid w:val="004253FF"/>
    <w:rsid w:val="00425CAA"/>
    <w:rsid w:val="00436EAA"/>
    <w:rsid w:val="00437723"/>
    <w:rsid w:val="00450D42"/>
    <w:rsid w:val="00451A10"/>
    <w:rsid w:val="00451C23"/>
    <w:rsid w:val="004643B5"/>
    <w:rsid w:val="00486144"/>
    <w:rsid w:val="004877CD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45E40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2354"/>
    <w:rsid w:val="00AF4E34"/>
    <w:rsid w:val="00B01010"/>
    <w:rsid w:val="00B01ED7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834</Words>
  <Characters>10458</Characters>
  <Application>Microsoft Office Word</Application>
  <DocSecurity>0</DocSecurity>
  <Lines>87</Lines>
  <Paragraphs>24</Paragraphs>
  <ScaleCrop>false</ScaleCrop>
  <Company/>
  <LinksUpToDate>false</LinksUpToDate>
  <CharactersWithSpaces>1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Suzana</cp:lastModifiedBy>
  <cp:revision>3</cp:revision>
  <cp:lastPrinted>2021-08-06T05:54:00Z</cp:lastPrinted>
  <dcterms:created xsi:type="dcterms:W3CDTF">2025-11-10T10:16:00Z</dcterms:created>
  <dcterms:modified xsi:type="dcterms:W3CDTF">2025-11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